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>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Part Time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</w:t>
            </w:r>
            <w:bookmarkStart w:id="0" w:name="_GoBack"/>
            <w:bookmarkEnd w:id="0"/>
            <w:r>
              <w:rPr>
                <w:rStyle w:val="22"/>
                <w:rFonts w:hint="default"/>
                <w:b/>
                <w:lang w:val="en-US"/>
              </w:rPr>
              <w:t>Product Based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8"/>
                <w:sz w:val="20"/>
                <w:lang w:val="en-US"/>
              </w:rPr>
              <w:t>(ML &amp; AI)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Online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, Noida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Specialization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(Regular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IGNOU (Correspondence)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18 – 2021 |CGPA: 6.75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8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971E4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E7FEA53"/>
    <w:rsid w:val="5EBF1088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F84B8"/>
    <w:rsid w:val="7FBFE75C"/>
    <w:rsid w:val="7FEF7EB8"/>
    <w:rsid w:val="7FFF9B3A"/>
    <w:rsid w:val="8DBFD46E"/>
    <w:rsid w:val="9BFF1EE2"/>
    <w:rsid w:val="9CF46715"/>
    <w:rsid w:val="9F4A7C8F"/>
    <w:rsid w:val="AF33F0D2"/>
    <w:rsid w:val="B6DF4D28"/>
    <w:rsid w:val="B77F2670"/>
    <w:rsid w:val="BDEF55DE"/>
    <w:rsid w:val="BEF72045"/>
    <w:rsid w:val="BF36BA4B"/>
    <w:rsid w:val="C7BFB897"/>
    <w:rsid w:val="CBE77703"/>
    <w:rsid w:val="CF6EDD16"/>
    <w:rsid w:val="CFFF3218"/>
    <w:rsid w:val="D37E228D"/>
    <w:rsid w:val="D3ED2358"/>
    <w:rsid w:val="DEFF84E8"/>
    <w:rsid w:val="DF3E6B52"/>
    <w:rsid w:val="DF7FDA83"/>
    <w:rsid w:val="E2FFB07D"/>
    <w:rsid w:val="E3BD348A"/>
    <w:rsid w:val="E93F85C6"/>
    <w:rsid w:val="EADF6239"/>
    <w:rsid w:val="EB7F6CA5"/>
    <w:rsid w:val="ECDF6DF3"/>
    <w:rsid w:val="EE1E03F9"/>
    <w:rsid w:val="EEBF1183"/>
    <w:rsid w:val="EF3E1954"/>
    <w:rsid w:val="EF62B4B5"/>
    <w:rsid w:val="EF7D6C7D"/>
    <w:rsid w:val="F33E09ED"/>
    <w:rsid w:val="F3B74D72"/>
    <w:rsid w:val="F3FBFC94"/>
    <w:rsid w:val="F5DAC982"/>
    <w:rsid w:val="F77F4FFD"/>
    <w:rsid w:val="FB6529EA"/>
    <w:rsid w:val="FDBBC45E"/>
    <w:rsid w:val="FEBDB96A"/>
    <w:rsid w:val="FEDA5AF2"/>
    <w:rsid w:val="FEFBFE8D"/>
    <w:rsid w:val="FF7E85BA"/>
    <w:rsid w:val="FFAB8B89"/>
    <w:rsid w:val="FFB70A6B"/>
    <w:rsid w:val="FFEF99CB"/>
    <w:rsid w:val="FFEFB3E6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00:08:00Z</dcterms:created>
  <dc:creator>Preeti Arora</dc:creator>
  <cp:lastModifiedBy>UjjwalPandey</cp:lastModifiedBy>
  <dcterms:modified xsi:type="dcterms:W3CDTF">2025-07-13T20:00:51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